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E9F4F1"/>
  <w:body>
    <w:p w14:paraId="3E4E1862" w14:textId="11A634E9" w:rsidR="00352120" w:rsidRPr="005A130A" w:rsidRDefault="00352120" w:rsidP="00F34D3F">
      <w:pPr>
        <w:spacing w:before="0"/>
        <w:jc w:val="left"/>
        <w:rPr>
          <w:rFonts w:ascii="Space Grotesk" w:hAnsi="Space Grotesk"/>
          <w:b/>
          <w:bCs/>
        </w:rPr>
      </w:pPr>
      <w:r w:rsidRPr="005A130A">
        <w:rPr>
          <w:rFonts w:ascii="Space Grotesk" w:hAnsi="Space Grotesk"/>
          <w:b/>
          <w:bCs/>
          <w:lang w:val="ro-RO"/>
        </w:rPr>
        <w:t>Annex 1. Support Letter from Home Institution</w:t>
      </w:r>
    </w:p>
    <w:tbl>
      <w:tblPr>
        <w:tblW w:w="9180" w:type="dxa"/>
        <w:tblLayout w:type="fixed"/>
        <w:tblLook w:val="01E0" w:firstRow="1" w:lastRow="1" w:firstColumn="1" w:lastColumn="1" w:noHBand="0" w:noVBand="0"/>
      </w:tblPr>
      <w:tblGrid>
        <w:gridCol w:w="9180"/>
      </w:tblGrid>
      <w:tr w:rsidR="00352120" w:rsidRPr="005A130A" w14:paraId="05B11B66" w14:textId="77777777" w:rsidTr="00E62325">
        <w:tc>
          <w:tcPr>
            <w:tcW w:w="9180" w:type="dxa"/>
            <w:vAlign w:val="center"/>
          </w:tcPr>
          <w:p w14:paraId="550A42CA" w14:textId="77777777" w:rsidR="00352120" w:rsidRPr="005A130A" w:rsidRDefault="00352120" w:rsidP="00352120">
            <w:pPr>
              <w:pStyle w:val="Heading3"/>
              <w:spacing w:before="0" w:after="0"/>
              <w:ind w:left="-181" w:right="-108"/>
              <w:jc w:val="center"/>
              <w:rPr>
                <w:sz w:val="22"/>
                <w:szCs w:val="22"/>
                <w:lang w:val="es-MX"/>
              </w:rPr>
            </w:pPr>
            <w:proofErr w:type="spellStart"/>
            <w:r w:rsidRPr="005A130A">
              <w:rPr>
                <w:rFonts w:ascii="Space Grotesk" w:hAnsi="Space Grotesk" w:cs="Calibri"/>
                <w:i/>
                <w:iCs/>
                <w:color w:val="002060"/>
                <w:sz w:val="22"/>
                <w:szCs w:val="22"/>
                <w:lang w:val="es-MX"/>
              </w:rPr>
              <w:t>header</w:t>
            </w:r>
            <w:proofErr w:type="spellEnd"/>
            <w:r w:rsidRPr="005A130A">
              <w:rPr>
                <w:rFonts w:ascii="Space Grotesk" w:hAnsi="Space Grotesk" w:cs="Calibri"/>
                <w:i/>
                <w:iCs/>
                <w:color w:val="002060"/>
                <w:sz w:val="22"/>
                <w:szCs w:val="22"/>
                <w:lang w:val="es-MX"/>
              </w:rPr>
              <w:t xml:space="preserve"> of organisation</w:t>
            </w:r>
          </w:p>
        </w:tc>
      </w:tr>
    </w:tbl>
    <w:p w14:paraId="7674CDA0" w14:textId="77777777" w:rsidR="00352120" w:rsidRPr="005A130A" w:rsidRDefault="00352120" w:rsidP="00352120">
      <w:pPr>
        <w:jc w:val="right"/>
        <w:rPr>
          <w:rFonts w:ascii="Space Grotesk" w:hAnsi="Space Grotesk"/>
          <w:b/>
          <w:noProof/>
        </w:rPr>
      </w:pPr>
      <w:r w:rsidRPr="005A130A">
        <w:rPr>
          <w:rFonts w:ascii="Space Grotesk" w:hAnsi="Space Grotesk" w:cs="Arial"/>
          <w:i/>
          <w:iCs/>
          <w:noProof/>
          <w:lang w:val="pt-PT"/>
        </w:rPr>
        <w:tab/>
      </w:r>
      <w:r w:rsidRPr="005A130A">
        <w:rPr>
          <w:rFonts w:ascii="Space Grotesk" w:hAnsi="Space Grotesk" w:cs="Arial"/>
          <w:i/>
          <w:iCs/>
          <w:noProof/>
          <w:lang w:val="pt-PT"/>
        </w:rPr>
        <w:tab/>
      </w:r>
      <w:r w:rsidRPr="005A130A">
        <w:rPr>
          <w:rFonts w:ascii="Space Grotesk" w:hAnsi="Space Grotesk" w:cs="Arial"/>
          <w:i/>
          <w:iCs/>
          <w:noProof/>
          <w:lang w:val="pt-PT"/>
        </w:rPr>
        <w:tab/>
      </w:r>
      <w:r w:rsidRPr="005A130A">
        <w:rPr>
          <w:rFonts w:ascii="Space Grotesk" w:hAnsi="Space Grotesk" w:cs="Arial"/>
          <w:i/>
          <w:iCs/>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rPr>
        <w:t xml:space="preserve">      </w:t>
      </w:r>
      <w:r w:rsidRPr="005A130A">
        <w:rPr>
          <w:rFonts w:ascii="Space Grotesk" w:hAnsi="Space Grotesk" w:cs="Arial"/>
          <w:b/>
          <w:noProof/>
        </w:rPr>
        <w:t>Reg.</w:t>
      </w:r>
      <w:r w:rsidRPr="005A130A">
        <w:rPr>
          <w:rFonts w:ascii="Space Grotesk" w:hAnsi="Space Grotesk" w:cs="Arial"/>
          <w:noProof/>
        </w:rPr>
        <w:t xml:space="preserve"> </w:t>
      </w:r>
      <w:r w:rsidRPr="005A130A">
        <w:rPr>
          <w:rFonts w:ascii="Space Grotesk" w:hAnsi="Space Grotesk"/>
          <w:b/>
          <w:noProof/>
        </w:rPr>
        <w:t>No. ………: ………… / ……............</w:t>
      </w:r>
    </w:p>
    <w:p w14:paraId="7A016E74" w14:textId="77777777" w:rsidR="00352120" w:rsidRDefault="00352120" w:rsidP="00352120">
      <w:pPr>
        <w:rPr>
          <w:rFonts w:ascii="Space Grotesk" w:hAnsi="Space Grotesk"/>
          <w:i/>
          <w:iCs/>
        </w:rPr>
      </w:pPr>
      <w:r w:rsidRPr="005A130A">
        <w:rPr>
          <w:rFonts w:ascii="Space Grotesk" w:hAnsi="Space Grotesk"/>
        </w:rPr>
        <w:t>……………</w:t>
      </w:r>
      <w:r w:rsidRPr="005A130A">
        <w:rPr>
          <w:rFonts w:ascii="Space Grotesk" w:hAnsi="Space Grotesk"/>
          <w:i/>
          <w:iCs/>
        </w:rPr>
        <w:t>(location),</w:t>
      </w:r>
      <w:r w:rsidRPr="005A130A">
        <w:rPr>
          <w:rFonts w:ascii="Space Grotesk" w:hAnsi="Space Grotesk"/>
        </w:rPr>
        <w:t xml:space="preserve"> ……........</w:t>
      </w:r>
      <w:r w:rsidRPr="005A130A">
        <w:rPr>
          <w:rFonts w:ascii="Space Grotesk" w:hAnsi="Space Grotesk"/>
          <w:i/>
          <w:iCs/>
        </w:rPr>
        <w:t>(date)</w:t>
      </w:r>
    </w:p>
    <w:p w14:paraId="08EC51A8" w14:textId="77777777" w:rsidR="00352120" w:rsidRPr="005A130A" w:rsidRDefault="00352120" w:rsidP="00352120">
      <w:pPr>
        <w:rPr>
          <w:rFonts w:ascii="Space Grotesk" w:hAnsi="Space Grotesk"/>
          <w:i/>
          <w:iCs/>
        </w:rPr>
      </w:pPr>
    </w:p>
    <w:p w14:paraId="23F757BF" w14:textId="77777777" w:rsidR="00352120" w:rsidRDefault="00352120" w:rsidP="00352120">
      <w:pPr>
        <w:jc w:val="center"/>
        <w:rPr>
          <w:rFonts w:ascii="Space Grotesk" w:hAnsi="Space Grotesk"/>
          <w:b/>
        </w:rPr>
      </w:pPr>
      <w:r w:rsidRPr="005A130A">
        <w:rPr>
          <w:rFonts w:ascii="Space Grotesk" w:hAnsi="Space Grotesk"/>
          <w:b/>
        </w:rPr>
        <w:t>SUPPORT LETTER FROM HOME INSTITUTION</w:t>
      </w:r>
    </w:p>
    <w:p w14:paraId="020D8849" w14:textId="77777777" w:rsidR="00352120" w:rsidRPr="005A130A" w:rsidRDefault="00352120" w:rsidP="00352120">
      <w:pPr>
        <w:jc w:val="center"/>
        <w:rPr>
          <w:rFonts w:ascii="Space Grotesk" w:hAnsi="Space Grotesk"/>
          <w:b/>
        </w:rPr>
      </w:pPr>
    </w:p>
    <w:p w14:paraId="62EDFAC0" w14:textId="77777777" w:rsidR="00352120" w:rsidRPr="005A130A" w:rsidRDefault="00352120" w:rsidP="00352120">
      <w:pPr>
        <w:rPr>
          <w:rFonts w:ascii="Space Grotesk" w:hAnsi="Space Grotesk"/>
          <w:b/>
          <w:bCs/>
        </w:rPr>
      </w:pPr>
      <w:r w:rsidRPr="005A130A">
        <w:rPr>
          <w:rFonts w:ascii="Space Grotesk" w:hAnsi="Space Grotesk"/>
          <w:bCs/>
        </w:rPr>
        <w:t>………………………………………………………………………….</w:t>
      </w:r>
      <w:r w:rsidRPr="005A130A">
        <w:rPr>
          <w:rFonts w:ascii="Space Grotesk" w:hAnsi="Space Grotesk"/>
          <w:b/>
        </w:rPr>
        <w:t xml:space="preserve"> </w:t>
      </w:r>
      <w:r w:rsidRPr="005A130A">
        <w:rPr>
          <w:rFonts w:ascii="Space Grotesk" w:hAnsi="Space Grotesk"/>
          <w:bCs/>
          <w:i/>
          <w:iCs/>
        </w:rPr>
        <w:t>(first and last name of candidate)</w:t>
      </w:r>
      <w:r w:rsidRPr="005A130A">
        <w:rPr>
          <w:rFonts w:ascii="Space Grotesk" w:hAnsi="Space Grotesk"/>
          <w:bCs/>
        </w:rPr>
        <w:t>,</w:t>
      </w:r>
      <w:r w:rsidRPr="005A130A">
        <w:rPr>
          <w:rFonts w:ascii="Space Grotesk" w:hAnsi="Space Grotesk"/>
        </w:rPr>
        <w:t xml:space="preserve"> employed/enrolled at  ………………………………………………………… </w:t>
      </w:r>
      <w:r w:rsidRPr="005A130A">
        <w:rPr>
          <w:rFonts w:ascii="Space Grotesk" w:hAnsi="Space Grotesk"/>
          <w:i/>
          <w:iCs/>
        </w:rPr>
        <w:t>(organization name)</w:t>
      </w:r>
      <w:r w:rsidRPr="005A130A">
        <w:rPr>
          <w:rFonts w:ascii="Space Grotesk" w:hAnsi="Space Grotesk"/>
        </w:rPr>
        <w:t xml:space="preserve"> as ……………………………… </w:t>
      </w:r>
      <w:r w:rsidRPr="005A130A">
        <w:rPr>
          <w:rFonts w:ascii="Space Grotesk" w:hAnsi="Space Grotesk"/>
          <w:i/>
          <w:iCs/>
        </w:rPr>
        <w:t>(position name),</w:t>
      </w:r>
      <w:r w:rsidRPr="005A130A">
        <w:rPr>
          <w:rFonts w:ascii="Space Grotesk" w:hAnsi="Space Grotesk"/>
        </w:rPr>
        <w:t xml:space="preserve"> </w:t>
      </w:r>
      <w:r w:rsidRPr="005A130A">
        <w:rPr>
          <w:rFonts w:ascii="Space Grotesk" w:hAnsi="Space Grotesk"/>
          <w:b/>
          <w:bCs/>
        </w:rPr>
        <w:t>is hereby fully supported by our organization as a</w:t>
      </w:r>
      <w:r w:rsidRPr="005A130A">
        <w:rPr>
          <w:rFonts w:ascii="Space Grotesk" w:hAnsi="Space Grotesk"/>
        </w:rPr>
        <w:t xml:space="preserve"> </w:t>
      </w:r>
      <w:r w:rsidRPr="005A130A">
        <w:rPr>
          <w:rFonts w:ascii="Space Grotesk" w:hAnsi="Space Grotesk"/>
          <w:b/>
          <w:bCs/>
        </w:rPr>
        <w:t>candidate for Secondment application within the project "Fostering European Talents for Widening Circular Economy" (Talent Pass), within the Horizon Europe program, call HORIZON-WIDERA-2024-TALENTS-03, type of action: HORIZON Coordination and Support Actions, Financing Contract no. 101217448, registered with the REA under no. (ARES). 4178572/23.05.2025.</w:t>
      </w:r>
    </w:p>
    <w:p w14:paraId="5EB972B6" w14:textId="77777777" w:rsidR="00352120" w:rsidRPr="005A130A" w:rsidRDefault="00352120" w:rsidP="00352120">
      <w:pPr>
        <w:rPr>
          <w:rFonts w:ascii="Space Grotesk" w:hAnsi="Space Grotesk"/>
        </w:rPr>
      </w:pPr>
      <w:r w:rsidRPr="005A130A">
        <w:rPr>
          <w:rFonts w:ascii="Space Grotesk" w:hAnsi="Space Grotesk"/>
        </w:rPr>
        <w:t xml:space="preserve">………………………………………………………… </w:t>
      </w:r>
      <w:r w:rsidRPr="005A130A">
        <w:rPr>
          <w:rFonts w:ascii="Space Grotesk" w:hAnsi="Space Grotesk"/>
          <w:i/>
          <w:iCs/>
        </w:rPr>
        <w:t>(organization name)</w:t>
      </w:r>
      <w:r w:rsidRPr="005A130A">
        <w:rPr>
          <w:rFonts w:ascii="Space Grotesk" w:hAnsi="Space Grotesk"/>
        </w:rPr>
        <w:t xml:space="preserve"> has been briefed about the purpose, objectives and duration and secondment, as well as the commitment expected from the candidate. </w:t>
      </w:r>
    </w:p>
    <w:p w14:paraId="0B729D97" w14:textId="77777777" w:rsidR="00352120" w:rsidRPr="005A130A" w:rsidRDefault="00352120" w:rsidP="00352120">
      <w:pPr>
        <w:rPr>
          <w:rFonts w:ascii="Space Grotesk" w:hAnsi="Space Grotesk"/>
        </w:rPr>
      </w:pPr>
      <w:r w:rsidRPr="005A130A">
        <w:rPr>
          <w:rFonts w:ascii="Space Grotesk" w:hAnsi="Space Grotesk"/>
        </w:rPr>
        <w:t xml:space="preserve">………………………………………………………… </w:t>
      </w:r>
      <w:r w:rsidRPr="005A130A">
        <w:rPr>
          <w:rFonts w:ascii="Space Grotesk" w:hAnsi="Space Grotesk"/>
          <w:i/>
          <w:iCs/>
        </w:rPr>
        <w:t xml:space="preserve">(organization name) </w:t>
      </w:r>
      <w:r w:rsidRPr="005A130A">
        <w:rPr>
          <w:rFonts w:ascii="Space Grotesk" w:hAnsi="Space Grotesk"/>
        </w:rPr>
        <w:t>is committed to insure secondment travel, accommodation and daily allowance expenses of this candidate according to the national and European legislation and Talent Pass project Grant Agreement and Consortium Agreement, within the allocated budget of Talent Pass project for our organization.</w:t>
      </w:r>
    </w:p>
    <w:p w14:paraId="47146BCB" w14:textId="77777777" w:rsidR="00352120" w:rsidRPr="005A130A" w:rsidRDefault="00352120" w:rsidP="00352120">
      <w:pPr>
        <w:rPr>
          <w:rFonts w:ascii="Space Grotesk" w:hAnsi="Space Grotesk"/>
        </w:rPr>
      </w:pPr>
      <w:r w:rsidRPr="005A130A">
        <w:rPr>
          <w:rFonts w:ascii="Space Grotesk" w:hAnsi="Space Grotesk"/>
        </w:rPr>
        <w:t xml:space="preserve">It is hereby granted that ………………………………………………………… </w:t>
      </w:r>
      <w:r w:rsidRPr="005A130A">
        <w:rPr>
          <w:rFonts w:ascii="Space Grotesk" w:hAnsi="Space Grotesk"/>
          <w:i/>
          <w:iCs/>
        </w:rPr>
        <w:t>(organization name)</w:t>
      </w:r>
      <w:r w:rsidRPr="005A130A">
        <w:rPr>
          <w:rFonts w:ascii="Space Grotesk" w:hAnsi="Space Grotesk"/>
        </w:rPr>
        <w:t xml:space="preserve"> may use an appropriate proportion of her work time for carrying out the tasks and responsibilities associated with this secondment.</w:t>
      </w:r>
    </w:p>
    <w:p w14:paraId="75781E97" w14:textId="77777777" w:rsidR="00352120" w:rsidRPr="005A130A" w:rsidRDefault="00352120" w:rsidP="00352120">
      <w:pPr>
        <w:spacing w:before="0" w:after="0"/>
        <w:rPr>
          <w:rFonts w:ascii="Space Grotesk" w:hAnsi="Space Grotesk"/>
        </w:rPr>
      </w:pPr>
      <w:r w:rsidRPr="005A130A">
        <w:rPr>
          <w:rFonts w:ascii="Space Grotesk" w:hAnsi="Space Grotesk"/>
        </w:rPr>
        <w:t xml:space="preserve">On behalf of ………………………………………………………… </w:t>
      </w:r>
      <w:r w:rsidRPr="005A130A">
        <w:rPr>
          <w:rFonts w:ascii="Space Grotesk" w:hAnsi="Space Grotesk"/>
          <w:i/>
          <w:iCs/>
        </w:rPr>
        <w:t>(organization name)</w:t>
      </w:r>
      <w:r w:rsidRPr="005A130A">
        <w:rPr>
          <w:rFonts w:ascii="Space Grotesk" w:hAnsi="Space Grotesk"/>
        </w:rPr>
        <w:t>,</w:t>
      </w:r>
    </w:p>
    <w:p w14:paraId="1C3A6A83" w14:textId="77777777" w:rsidR="00352120" w:rsidRPr="005A130A" w:rsidRDefault="00352120" w:rsidP="00352120">
      <w:pPr>
        <w:spacing w:before="0" w:after="0"/>
        <w:rPr>
          <w:rFonts w:ascii="Space Grotesk" w:hAnsi="Space Grotesk"/>
        </w:rPr>
      </w:pPr>
      <w:r w:rsidRPr="005A130A">
        <w:rPr>
          <w:rFonts w:ascii="Space Grotesk" w:hAnsi="Space Grotesk"/>
        </w:rPr>
        <w:t>…………………………………….</w:t>
      </w:r>
    </w:p>
    <w:p w14:paraId="0814ED8C" w14:textId="77777777" w:rsidR="00352120" w:rsidRPr="005A130A" w:rsidRDefault="00352120" w:rsidP="00352120">
      <w:pPr>
        <w:spacing w:before="0" w:after="0"/>
        <w:rPr>
          <w:rFonts w:ascii="Space Grotesk" w:hAnsi="Space Grotesk"/>
        </w:rPr>
      </w:pPr>
      <w:r w:rsidRPr="005A130A">
        <w:rPr>
          <w:rFonts w:ascii="Space Grotesk" w:hAnsi="Space Grotesk"/>
        </w:rPr>
        <w:t>………………………………..….. (name and signature, position)</w:t>
      </w:r>
    </w:p>
    <w:p w14:paraId="30800314" w14:textId="135A0000" w:rsidR="005A130A" w:rsidRPr="005A130A" w:rsidRDefault="00352120" w:rsidP="0067032A">
      <w:pPr>
        <w:spacing w:before="0" w:after="120"/>
      </w:pPr>
      <w:r w:rsidRPr="00DC002D">
        <w:rPr>
          <w:rFonts w:ascii="Space Grotesk" w:hAnsi="Space Grotesk"/>
          <w:lang w:val="en-US"/>
        </w:rPr>
        <w:t>Tel. …………………………; E-mail: .....................................</w:t>
      </w:r>
    </w:p>
    <w:sectPr w:rsidR="005A130A" w:rsidRPr="005A130A" w:rsidSect="0067032A">
      <w:headerReference w:type="default" r:id="rId9"/>
      <w:footerReference w:type="default" r:id="rId10"/>
      <w:headerReference w:type="first" r:id="rId11"/>
      <w:footerReference w:type="first" r:id="rId12"/>
      <w:pgSz w:w="11909" w:h="16834"/>
      <w:pgMar w:top="1984" w:right="1440" w:bottom="1700" w:left="1440" w:header="0" w:footer="396"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5707A0" w14:textId="77777777" w:rsidR="007A5A5A" w:rsidRDefault="007A5A5A">
      <w:pPr>
        <w:spacing w:before="0" w:after="0" w:line="240" w:lineRule="auto"/>
      </w:pPr>
      <w:r>
        <w:separator/>
      </w:r>
    </w:p>
  </w:endnote>
  <w:endnote w:type="continuationSeparator" w:id="0">
    <w:p w14:paraId="33398B62" w14:textId="77777777" w:rsidR="007A5A5A" w:rsidRDefault="007A5A5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M Sans">
    <w:charset w:val="00"/>
    <w:family w:val="auto"/>
    <w:pitch w:val="variable"/>
    <w:sig w:usb0="8000002F" w:usb1="5000205B" w:usb2="00000000" w:usb3="00000000" w:csb0="00000093" w:csb1="00000000"/>
    <w:embedRegular r:id="rId1" w:fontKey="{90B8C44F-137B-4435-A512-82D43415192F}"/>
    <w:embedBold r:id="rId2" w:fontKey="{BF904542-09DF-4BA3-AC5B-D9DD071B6F54}"/>
    <w:embedItalic r:id="rId3" w:fontKey="{E547B342-FD33-4DE3-A437-28D6754DD1A6}"/>
    <w:embedBoldItalic r:id="rId4" w:fontKey="{2DE1ED50-C6C6-49EE-BD3A-A53654D4AD1F}"/>
  </w:font>
  <w:font w:name="Space Grotesk">
    <w:panose1 w:val="00000000000000000000"/>
    <w:charset w:val="00"/>
    <w:family w:val="auto"/>
    <w:pitch w:val="variable"/>
    <w:sig w:usb0="A10000FF" w:usb1="5000207B" w:usb2="00000000" w:usb3="00000000" w:csb0="00000193" w:csb1="00000000"/>
    <w:embedRegular r:id="rId5" w:fontKey="{3E46E67F-3DDF-4206-BB0D-3BAA44E57F1F}"/>
    <w:embedBold r:id="rId6" w:fontKey="{05CAA885-DE8A-4363-8422-9E928C2C9564}"/>
    <w:embedItalic r:id="rId7" w:fontKey="{A59897F4-7603-49EE-A306-87163E690327}"/>
  </w:font>
  <w:font w:name="Cambria">
    <w:panose1 w:val="02040503050406030204"/>
    <w:charset w:val="00"/>
    <w:family w:val="roman"/>
    <w:pitch w:val="variable"/>
    <w:sig w:usb0="E00006FF" w:usb1="420024FF" w:usb2="02000000" w:usb3="00000000" w:csb0="0000019F" w:csb1="00000000"/>
    <w:embedRegular r:id="rId8" w:fontKey="{6053C201-6382-4860-A3AE-97B5FA46F8D5}"/>
  </w:font>
  <w:font w:name="DM Sans SemiBold">
    <w:altName w:val="Calibri"/>
    <w:charset w:val="00"/>
    <w:family w:val="auto"/>
    <w:pitch w:val="default"/>
    <w:embedRegular r:id="rId9" w:fontKey="{FE1F633E-1B0C-4304-863D-792287EB095E}"/>
  </w:font>
  <w:font w:name="Tahoma">
    <w:panose1 w:val="020B0604030504040204"/>
    <w:charset w:val="00"/>
    <w:family w:val="swiss"/>
    <w:pitch w:val="variable"/>
    <w:sig w:usb0="E1002EFF" w:usb1="C000605B" w:usb2="00000029" w:usb3="00000000" w:csb0="000101FF" w:csb1="00000000"/>
    <w:embedRegular r:id="rId10" w:fontKey="{0027788F-8C35-4E62-8B3E-E61917E48EB6}"/>
  </w:font>
  <w:font w:name="Calibri">
    <w:panose1 w:val="020F0502020204030204"/>
    <w:charset w:val="00"/>
    <w:family w:val="swiss"/>
    <w:pitch w:val="variable"/>
    <w:sig w:usb0="E4002EFF" w:usb1="C200247B" w:usb2="00000009" w:usb3="00000000" w:csb0="000001FF" w:csb1="00000000"/>
    <w:embedRegular r:id="rId11" w:fontKey="{161437C3-33BA-4988-BE48-5323D93651D3}"/>
    <w:embedItalic r:id="rId12" w:fontKey="{EB347395-FDDF-43EB-8685-57D9FBCF8AC6}"/>
  </w:font>
  <w:font w:name="Arial">
    <w:panose1 w:val="020B0604020202020204"/>
    <w:charset w:val="00"/>
    <w:family w:val="swiss"/>
    <w:pitch w:val="variable"/>
    <w:sig w:usb0="E0002EFF" w:usb1="C000785B" w:usb2="00000009" w:usb3="00000000" w:csb0="000001FF" w:csb1="00000000"/>
  </w:font>
  <w:font w:name="Space Grotesk SemiBold">
    <w:panose1 w:val="00000000000000000000"/>
    <w:charset w:val="00"/>
    <w:family w:val="auto"/>
    <w:pitch w:val="variable"/>
    <w:sig w:usb0="A10000FF" w:usb1="5000207B" w:usb2="00000000" w:usb3="00000000" w:csb0="00000193" w:csb1="00000000"/>
    <w:embedRegular r:id="rId13" w:fontKey="{CFB8241F-56D6-4912-AE2F-40B13DD5E7E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75579" w14:textId="77777777" w:rsidR="00BF4CB0" w:rsidRDefault="00BF4CB0">
    <w:pPr>
      <w:jc w:val="right"/>
      <w:rPr>
        <w:rFonts w:ascii="Space Grotesk SemiBold" w:eastAsia="Space Grotesk SemiBold" w:hAnsi="Space Grotesk SemiBold" w:cs="Space Grotesk SemiBold"/>
        <w:sz w:val="40"/>
        <w:szCs w:val="40"/>
        <w:shd w:val="clear" w:color="auto" w:fill="3BF486"/>
      </w:rPr>
    </w:pPr>
    <w:r>
      <w:rPr>
        <w:rFonts w:ascii="Space Grotesk SemiBold" w:eastAsia="Space Grotesk SemiBold" w:hAnsi="Space Grotesk SemiBold" w:cs="Space Grotesk SemiBold"/>
        <w:sz w:val="40"/>
        <w:szCs w:val="40"/>
        <w:shd w:val="clear" w:color="auto" w:fill="3BF486"/>
      </w:rPr>
      <w:t xml:space="preserve"> </w:t>
    </w:r>
    <w:r>
      <w:rPr>
        <w:rFonts w:ascii="Space Grotesk SemiBold" w:eastAsia="Space Grotesk SemiBold" w:hAnsi="Space Grotesk SemiBold" w:cs="Space Grotesk SemiBold"/>
        <w:sz w:val="52"/>
        <w:szCs w:val="52"/>
        <w:shd w:val="clear" w:color="auto" w:fill="3BF486"/>
      </w:rPr>
      <w:fldChar w:fldCharType="begin"/>
    </w:r>
    <w:r>
      <w:rPr>
        <w:rFonts w:ascii="Space Grotesk SemiBold" w:eastAsia="Space Grotesk SemiBold" w:hAnsi="Space Grotesk SemiBold" w:cs="Space Grotesk SemiBold"/>
        <w:sz w:val="52"/>
        <w:szCs w:val="52"/>
        <w:shd w:val="clear" w:color="auto" w:fill="3BF486"/>
      </w:rPr>
      <w:instrText>PAGE</w:instrText>
    </w:r>
    <w:r>
      <w:rPr>
        <w:rFonts w:ascii="Space Grotesk SemiBold" w:eastAsia="Space Grotesk SemiBold" w:hAnsi="Space Grotesk SemiBold" w:cs="Space Grotesk SemiBold"/>
        <w:sz w:val="52"/>
        <w:szCs w:val="52"/>
        <w:shd w:val="clear" w:color="auto" w:fill="3BF486"/>
      </w:rPr>
      <w:fldChar w:fldCharType="separate"/>
    </w:r>
    <w:r w:rsidR="004F07A0">
      <w:rPr>
        <w:rFonts w:ascii="Space Grotesk SemiBold" w:eastAsia="Space Grotesk SemiBold" w:hAnsi="Space Grotesk SemiBold" w:cs="Space Grotesk SemiBold"/>
        <w:noProof/>
        <w:sz w:val="52"/>
        <w:szCs w:val="52"/>
        <w:shd w:val="clear" w:color="auto" w:fill="3BF486"/>
      </w:rPr>
      <w:t>32</w:t>
    </w:r>
    <w:r>
      <w:rPr>
        <w:rFonts w:ascii="Space Grotesk SemiBold" w:eastAsia="Space Grotesk SemiBold" w:hAnsi="Space Grotesk SemiBold" w:cs="Space Grotesk SemiBold"/>
        <w:sz w:val="52"/>
        <w:szCs w:val="52"/>
        <w:shd w:val="clear" w:color="auto" w:fill="3BF486"/>
      </w:rPr>
      <w:fldChar w:fldCharType="end"/>
    </w:r>
    <w:r>
      <w:rPr>
        <w:rFonts w:ascii="Space Grotesk SemiBold" w:eastAsia="Space Grotesk SemiBold" w:hAnsi="Space Grotesk SemiBold" w:cs="Space Grotesk SemiBold"/>
        <w:sz w:val="40"/>
        <w:szCs w:val="40"/>
        <w:shd w:val="clear" w:color="auto" w:fill="3BF486"/>
      </w:rPr>
      <w:t xml:space="preserve">  </w:t>
    </w:r>
    <w:r>
      <w:rPr>
        <w:noProof/>
        <w:lang w:val="en-US" w:eastAsia="en-US"/>
      </w:rPr>
      <mc:AlternateContent>
        <mc:Choice Requires="wps">
          <w:drawing>
            <wp:anchor distT="0" distB="0" distL="0" distR="0" simplePos="0" relativeHeight="251660288" behindDoc="1" locked="0" layoutInCell="1" hidden="0" allowOverlap="1" wp14:anchorId="36228486" wp14:editId="6542DF85">
              <wp:simplePos x="0" y="0"/>
              <wp:positionH relativeFrom="column">
                <wp:posOffset>-923920</wp:posOffset>
              </wp:positionH>
              <wp:positionV relativeFrom="paragraph">
                <wp:posOffset>228601</wp:posOffset>
              </wp:positionV>
              <wp:extent cx="7658100" cy="839535"/>
              <wp:effectExtent l="0" t="0" r="0" b="0"/>
              <wp:wrapNone/>
              <wp:docPr id="2121343627" name="Rectangle 2121343627"/>
              <wp:cNvGraphicFramePr/>
              <a:graphic xmlns:a="http://schemas.openxmlformats.org/drawingml/2006/main">
                <a:graphicData uri="http://schemas.microsoft.com/office/word/2010/wordprocessingShape">
                  <wps:wsp>
                    <wps:cNvSpPr/>
                    <wps:spPr>
                      <a:xfrm>
                        <a:off x="1536000" y="3175050"/>
                        <a:ext cx="7620000" cy="1209900"/>
                      </a:xfrm>
                      <a:prstGeom prst="rect">
                        <a:avLst/>
                      </a:prstGeom>
                      <a:solidFill>
                        <a:srgbClr val="FFFFFF"/>
                      </a:solidFill>
                      <a:ln>
                        <a:noFill/>
                      </a:ln>
                    </wps:spPr>
                    <wps:txbx>
                      <w:txbxContent>
                        <w:p w14:paraId="260CE1F4" w14:textId="77777777" w:rsidR="00BF4CB0" w:rsidRDefault="00BF4CB0">
                          <w:pPr>
                            <w:spacing w:before="0" w:after="0" w:line="240" w:lineRule="auto"/>
                            <w:jc w:val="center"/>
                            <w:textDirection w:val="btLr"/>
                          </w:pPr>
                        </w:p>
                      </w:txbxContent>
                    </wps:txbx>
                    <wps:bodyPr spcFirstLastPara="1" wrap="square" lIns="91425" tIns="91425" rIns="91425" bIns="91425" anchor="ctr" anchorCtr="0">
                      <a:noAutofit/>
                    </wps:bodyPr>
                  </wps:wsp>
                </a:graphicData>
              </a:graphic>
            </wp:anchor>
          </w:drawing>
        </mc:Choice>
        <mc:Fallback>
          <w:pict>
            <v:rect w14:anchorId="36228486" id="Rectangle 2121343627" o:spid="_x0000_s1026" style="position:absolute;left:0;text-align:left;margin-left:-72.75pt;margin-top:18pt;width:603pt;height:66.1pt;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" stroked="f">
              <v:textbox inset="2.53958mm,2.53958mm,2.53958mm,2.53958mm">
                <w:txbxContent>
                  <w:p w14:paraId="260CE1F4" w14:textId="77777777" w:rsidR="00BF4CB0" w:rsidRDefault="00BF4CB0">
                    <w:pPr>
                      <w:spacing w:before="0" w:after="0" w:line="240" w:lineRule="auto"/>
                      <w:jc w:val="center"/>
                      <w:textDirection w:val="btLr"/>
                    </w:pPr>
                  </w:p>
                </w:txbxContent>
              </v:textbox>
            </v:rect>
          </w:pict>
        </mc:Fallback>
      </mc:AlternateContent>
    </w:r>
    <w:r>
      <w:rPr>
        <w:noProof/>
        <w:lang w:val="en-US" w:eastAsia="en-US"/>
      </w:rPr>
      <w:drawing>
        <wp:anchor distT="0" distB="0" distL="0" distR="0" simplePos="0" relativeHeight="251661312" behindDoc="1" locked="0" layoutInCell="1" hidden="0" allowOverlap="1" wp14:anchorId="5185DF29" wp14:editId="17CF0CAD">
          <wp:simplePos x="0" y="0"/>
          <wp:positionH relativeFrom="column">
            <wp:posOffset>-314322</wp:posOffset>
          </wp:positionH>
          <wp:positionV relativeFrom="paragraph">
            <wp:posOffset>362755</wp:posOffset>
          </wp:positionV>
          <wp:extent cx="4716667" cy="242885"/>
          <wp:effectExtent l="0" t="0" r="0" b="0"/>
          <wp:wrapNone/>
          <wp:docPr id="189317028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4716667" cy="242885"/>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2D578" w14:textId="3E852DF2" w:rsidR="00BF4CB0" w:rsidRDefault="00BF4CB0">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D4BFF" w14:textId="77777777" w:rsidR="007A5A5A" w:rsidRDefault="007A5A5A">
      <w:pPr>
        <w:spacing w:before="0" w:after="0" w:line="240" w:lineRule="auto"/>
      </w:pPr>
      <w:r>
        <w:separator/>
      </w:r>
    </w:p>
  </w:footnote>
  <w:footnote w:type="continuationSeparator" w:id="0">
    <w:p w14:paraId="1F55A8FD" w14:textId="77777777" w:rsidR="007A5A5A" w:rsidRDefault="007A5A5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B17A9" w14:textId="7123832E" w:rsidR="00BF4CB0" w:rsidRDefault="00BF4CB0">
    <w:pPr>
      <w:pStyle w:val="Title"/>
      <w:spacing w:before="200" w:line="240" w:lineRule="auto"/>
      <w:ind w:right="-887"/>
      <w:jc w:val="right"/>
      <w:rPr>
        <w:color w:val="FFFFFF"/>
        <w:sz w:val="28"/>
        <w:szCs w:val="28"/>
      </w:rPr>
    </w:pPr>
    <w:r>
      <w:rPr>
        <w:color w:val="FFFFFF"/>
        <w:sz w:val="28"/>
        <w:szCs w:val="28"/>
      </w:rPr>
      <w:br/>
      <w:t xml:space="preserve">   </w:t>
    </w:r>
    <w:bookmarkStart w:id="0" w:name="_heading=h.23bsocmcu16f" w:colFirst="0" w:colLast="0"/>
    <w:bookmarkEnd w:id="0"/>
    <w:r>
      <w:rPr>
        <w:noProof/>
        <w:lang w:val="en-US" w:eastAsia="en-US"/>
      </w:rPr>
      <w:drawing>
        <wp:anchor distT="0" distB="0" distL="0" distR="0" simplePos="0" relativeHeight="251659264" behindDoc="1" locked="0" layoutInCell="1" hidden="0" allowOverlap="1" wp14:anchorId="0ABBA194" wp14:editId="5B325CE4">
          <wp:simplePos x="0" y="0"/>
          <wp:positionH relativeFrom="column">
            <wp:posOffset>-504821</wp:posOffset>
          </wp:positionH>
          <wp:positionV relativeFrom="paragraph">
            <wp:posOffset>242888</wp:posOffset>
          </wp:positionV>
          <wp:extent cx="1830998" cy="466725"/>
          <wp:effectExtent l="0" t="0" r="0" b="0"/>
          <wp:wrapNone/>
          <wp:docPr id="60862058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830998" cy="466725"/>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F7251" w14:textId="12C23EB1" w:rsidR="0089107F" w:rsidRDefault="0067032A">
    <w:pPr>
      <w:pStyle w:val="Header"/>
    </w:pPr>
    <w:r w:rsidRPr="00B24BE9">
      <w:rPr>
        <w:rFonts w:asciiTheme="majorHAnsi" w:hAnsiTheme="majorHAnsi" w:cstheme="majorHAnsi"/>
        <w:noProof/>
      </w:rPr>
      <w:drawing>
        <wp:anchor distT="0" distB="0" distL="114300" distR="114300" simplePos="0" relativeHeight="251664384" behindDoc="0" locked="0" layoutInCell="1" allowOverlap="1" wp14:anchorId="40EBD91A" wp14:editId="1A780F6D">
          <wp:simplePos x="0" y="0"/>
          <wp:positionH relativeFrom="margin">
            <wp:align>left</wp:align>
          </wp:positionH>
          <wp:positionV relativeFrom="paragraph">
            <wp:posOffset>168910</wp:posOffset>
          </wp:positionV>
          <wp:extent cx="2930400" cy="864000"/>
          <wp:effectExtent l="0" t="0" r="3810" b="0"/>
          <wp:wrapSquare wrapText="bothSides"/>
          <wp:docPr id="1068113957" name="Picture 1" descr="A blue and white flag with a yellow st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13957" name="Picture 1" descr="A blue and white flag with a yellow star&#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30400" cy="8640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63360" behindDoc="1" locked="0" layoutInCell="1" hidden="0" allowOverlap="1" wp14:anchorId="0C8AB6FA" wp14:editId="0EA75E0B">
          <wp:simplePos x="0" y="0"/>
          <wp:positionH relativeFrom="margin">
            <wp:align>right</wp:align>
          </wp:positionH>
          <wp:positionV relativeFrom="paragraph">
            <wp:posOffset>442595</wp:posOffset>
          </wp:positionV>
          <wp:extent cx="2012400" cy="514800"/>
          <wp:effectExtent l="0" t="0" r="0" b="0"/>
          <wp:wrapNone/>
          <wp:docPr id="2143637450" name="image2.png" descr="A black background with blue letters&#10;&#10;AI-generated content may be incorrect."/>
          <wp:cNvGraphicFramePr/>
          <a:graphic xmlns:a="http://schemas.openxmlformats.org/drawingml/2006/main">
            <a:graphicData uri="http://schemas.openxmlformats.org/drawingml/2006/picture">
              <pic:pic xmlns:pic="http://schemas.openxmlformats.org/drawingml/2006/picture">
                <pic:nvPicPr>
                  <pic:cNvPr id="2143637450" name="image2.png" descr="A black background with blue letters&#10;&#10;AI-generated content may be incorrect."/>
                  <pic:cNvPicPr preferRelativeResize="0"/>
                </pic:nvPicPr>
                <pic:blipFill>
                  <a:blip r:embed="rId2"/>
                  <a:srcRect/>
                  <a:stretch>
                    <a:fillRect/>
                  </a:stretch>
                </pic:blipFill>
                <pic:spPr>
                  <a:xfrm>
                    <a:off x="0" y="0"/>
                    <a:ext cx="2012400" cy="514800"/>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804B7"/>
    <w:multiLevelType w:val="multilevel"/>
    <w:tmpl w:val="17EAD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61642"/>
    <w:multiLevelType w:val="multilevel"/>
    <w:tmpl w:val="48403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82539"/>
    <w:multiLevelType w:val="multilevel"/>
    <w:tmpl w:val="882EF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EE2A04"/>
    <w:multiLevelType w:val="multilevel"/>
    <w:tmpl w:val="34284992"/>
    <w:lvl w:ilvl="0">
      <w:start w:val="1"/>
      <w:numFmt w:val="decimal"/>
      <w:lvlText w:val="%1."/>
      <w:lvlJc w:val="left"/>
      <w:pPr>
        <w:ind w:left="425" w:hanging="425"/>
      </w:pPr>
      <w:rPr>
        <w:u w:val="none"/>
      </w:rPr>
    </w:lvl>
    <w:lvl w:ilvl="1">
      <w:start w:val="1"/>
      <w:numFmt w:val="lowerLetter"/>
      <w:lvlText w:val="%2."/>
      <w:lvlJc w:val="left"/>
      <w:pPr>
        <w:ind w:left="5040" w:hanging="360"/>
      </w:pPr>
      <w:rPr>
        <w:u w:val="none"/>
      </w:rPr>
    </w:lvl>
    <w:lvl w:ilvl="2">
      <w:start w:val="1"/>
      <w:numFmt w:val="lowerRoman"/>
      <w:lvlText w:val="%3."/>
      <w:lvlJc w:val="right"/>
      <w:pPr>
        <w:ind w:left="5760" w:hanging="360"/>
      </w:pPr>
      <w:rPr>
        <w:u w:val="none"/>
      </w:rPr>
    </w:lvl>
    <w:lvl w:ilvl="3">
      <w:start w:val="1"/>
      <w:numFmt w:val="decimal"/>
      <w:lvlText w:val="%4."/>
      <w:lvlJc w:val="left"/>
      <w:pPr>
        <w:ind w:left="6480" w:hanging="360"/>
      </w:pPr>
      <w:rPr>
        <w:u w:val="none"/>
      </w:rPr>
    </w:lvl>
    <w:lvl w:ilvl="4">
      <w:start w:val="1"/>
      <w:numFmt w:val="lowerLetter"/>
      <w:lvlText w:val="%5."/>
      <w:lvlJc w:val="left"/>
      <w:pPr>
        <w:ind w:left="7200" w:hanging="360"/>
      </w:pPr>
      <w:rPr>
        <w:u w:val="none"/>
      </w:rPr>
    </w:lvl>
    <w:lvl w:ilvl="5">
      <w:start w:val="1"/>
      <w:numFmt w:val="lowerRoman"/>
      <w:lvlText w:val="%6."/>
      <w:lvlJc w:val="right"/>
      <w:pPr>
        <w:ind w:left="7920" w:hanging="360"/>
      </w:pPr>
      <w:rPr>
        <w:u w:val="none"/>
      </w:rPr>
    </w:lvl>
    <w:lvl w:ilvl="6">
      <w:start w:val="1"/>
      <w:numFmt w:val="decimal"/>
      <w:lvlText w:val="%7."/>
      <w:lvlJc w:val="left"/>
      <w:pPr>
        <w:ind w:left="8640" w:hanging="360"/>
      </w:pPr>
      <w:rPr>
        <w:u w:val="none"/>
      </w:rPr>
    </w:lvl>
    <w:lvl w:ilvl="7">
      <w:start w:val="1"/>
      <w:numFmt w:val="lowerLetter"/>
      <w:lvlText w:val="%8."/>
      <w:lvlJc w:val="left"/>
      <w:pPr>
        <w:ind w:left="9360" w:hanging="360"/>
      </w:pPr>
      <w:rPr>
        <w:u w:val="none"/>
      </w:rPr>
    </w:lvl>
    <w:lvl w:ilvl="8">
      <w:start w:val="1"/>
      <w:numFmt w:val="lowerRoman"/>
      <w:lvlText w:val="%9."/>
      <w:lvlJc w:val="right"/>
      <w:pPr>
        <w:ind w:left="10080" w:hanging="360"/>
      </w:pPr>
      <w:rPr>
        <w:u w:val="none"/>
      </w:rPr>
    </w:lvl>
  </w:abstractNum>
  <w:abstractNum w:abstractNumId="4" w15:restartNumberingAfterBreak="0">
    <w:nsid w:val="13B23EEA"/>
    <w:multiLevelType w:val="multilevel"/>
    <w:tmpl w:val="B35A394E"/>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DA48A8"/>
    <w:multiLevelType w:val="multilevel"/>
    <w:tmpl w:val="2764A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A35654"/>
    <w:multiLevelType w:val="multilevel"/>
    <w:tmpl w:val="4F6C7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E12D50"/>
    <w:multiLevelType w:val="multilevel"/>
    <w:tmpl w:val="2F9E4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BD7494"/>
    <w:multiLevelType w:val="multilevel"/>
    <w:tmpl w:val="34D64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25560D"/>
    <w:multiLevelType w:val="multilevel"/>
    <w:tmpl w:val="CD9A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BA3FA5"/>
    <w:multiLevelType w:val="multilevel"/>
    <w:tmpl w:val="D098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6708B7"/>
    <w:multiLevelType w:val="multilevel"/>
    <w:tmpl w:val="ECC6E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7B7CB8"/>
    <w:multiLevelType w:val="multilevel"/>
    <w:tmpl w:val="F6B29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483ABD"/>
    <w:multiLevelType w:val="multilevel"/>
    <w:tmpl w:val="412CA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F665EB"/>
    <w:multiLevelType w:val="multilevel"/>
    <w:tmpl w:val="4C362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1A7FF9"/>
    <w:multiLevelType w:val="multilevel"/>
    <w:tmpl w:val="7C96F8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E1A1F53"/>
    <w:multiLevelType w:val="multilevel"/>
    <w:tmpl w:val="CDEED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2A013C"/>
    <w:multiLevelType w:val="multilevel"/>
    <w:tmpl w:val="1EFE6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0F11B3"/>
    <w:multiLevelType w:val="multilevel"/>
    <w:tmpl w:val="8D52E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2A563C"/>
    <w:multiLevelType w:val="multilevel"/>
    <w:tmpl w:val="F9E0C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0702522"/>
    <w:multiLevelType w:val="multilevel"/>
    <w:tmpl w:val="6D8033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1766C93"/>
    <w:multiLevelType w:val="multilevel"/>
    <w:tmpl w:val="10169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996F20"/>
    <w:multiLevelType w:val="hybridMultilevel"/>
    <w:tmpl w:val="D4240A0C"/>
    <w:lvl w:ilvl="0" w:tplc="04180001">
      <w:start w:val="1"/>
      <w:numFmt w:val="bullet"/>
      <w:lvlText w:val=""/>
      <w:lvlJc w:val="left"/>
      <w:pPr>
        <w:ind w:left="1340" w:hanging="360"/>
      </w:pPr>
      <w:rPr>
        <w:rFonts w:ascii="Symbol" w:hAnsi="Symbol" w:hint="default"/>
      </w:rPr>
    </w:lvl>
    <w:lvl w:ilvl="1" w:tplc="04180003" w:tentative="1">
      <w:start w:val="1"/>
      <w:numFmt w:val="bullet"/>
      <w:lvlText w:val="o"/>
      <w:lvlJc w:val="left"/>
      <w:pPr>
        <w:ind w:left="2060" w:hanging="360"/>
      </w:pPr>
      <w:rPr>
        <w:rFonts w:ascii="Courier New" w:hAnsi="Courier New" w:cs="Courier New" w:hint="default"/>
      </w:rPr>
    </w:lvl>
    <w:lvl w:ilvl="2" w:tplc="04180005" w:tentative="1">
      <w:start w:val="1"/>
      <w:numFmt w:val="bullet"/>
      <w:lvlText w:val=""/>
      <w:lvlJc w:val="left"/>
      <w:pPr>
        <w:ind w:left="2780" w:hanging="360"/>
      </w:pPr>
      <w:rPr>
        <w:rFonts w:ascii="Wingdings" w:hAnsi="Wingdings" w:hint="default"/>
      </w:rPr>
    </w:lvl>
    <w:lvl w:ilvl="3" w:tplc="04180001" w:tentative="1">
      <w:start w:val="1"/>
      <w:numFmt w:val="bullet"/>
      <w:lvlText w:val=""/>
      <w:lvlJc w:val="left"/>
      <w:pPr>
        <w:ind w:left="3500" w:hanging="360"/>
      </w:pPr>
      <w:rPr>
        <w:rFonts w:ascii="Symbol" w:hAnsi="Symbol" w:hint="default"/>
      </w:rPr>
    </w:lvl>
    <w:lvl w:ilvl="4" w:tplc="04180003" w:tentative="1">
      <w:start w:val="1"/>
      <w:numFmt w:val="bullet"/>
      <w:lvlText w:val="o"/>
      <w:lvlJc w:val="left"/>
      <w:pPr>
        <w:ind w:left="4220" w:hanging="360"/>
      </w:pPr>
      <w:rPr>
        <w:rFonts w:ascii="Courier New" w:hAnsi="Courier New" w:cs="Courier New" w:hint="default"/>
      </w:rPr>
    </w:lvl>
    <w:lvl w:ilvl="5" w:tplc="04180005" w:tentative="1">
      <w:start w:val="1"/>
      <w:numFmt w:val="bullet"/>
      <w:lvlText w:val=""/>
      <w:lvlJc w:val="left"/>
      <w:pPr>
        <w:ind w:left="4940" w:hanging="360"/>
      </w:pPr>
      <w:rPr>
        <w:rFonts w:ascii="Wingdings" w:hAnsi="Wingdings" w:hint="default"/>
      </w:rPr>
    </w:lvl>
    <w:lvl w:ilvl="6" w:tplc="04180001" w:tentative="1">
      <w:start w:val="1"/>
      <w:numFmt w:val="bullet"/>
      <w:lvlText w:val=""/>
      <w:lvlJc w:val="left"/>
      <w:pPr>
        <w:ind w:left="5660" w:hanging="360"/>
      </w:pPr>
      <w:rPr>
        <w:rFonts w:ascii="Symbol" w:hAnsi="Symbol" w:hint="default"/>
      </w:rPr>
    </w:lvl>
    <w:lvl w:ilvl="7" w:tplc="04180003" w:tentative="1">
      <w:start w:val="1"/>
      <w:numFmt w:val="bullet"/>
      <w:lvlText w:val="o"/>
      <w:lvlJc w:val="left"/>
      <w:pPr>
        <w:ind w:left="6380" w:hanging="360"/>
      </w:pPr>
      <w:rPr>
        <w:rFonts w:ascii="Courier New" w:hAnsi="Courier New" w:cs="Courier New" w:hint="default"/>
      </w:rPr>
    </w:lvl>
    <w:lvl w:ilvl="8" w:tplc="04180005" w:tentative="1">
      <w:start w:val="1"/>
      <w:numFmt w:val="bullet"/>
      <w:lvlText w:val=""/>
      <w:lvlJc w:val="left"/>
      <w:pPr>
        <w:ind w:left="7100" w:hanging="360"/>
      </w:pPr>
      <w:rPr>
        <w:rFonts w:ascii="Wingdings" w:hAnsi="Wingdings" w:hint="default"/>
      </w:rPr>
    </w:lvl>
  </w:abstractNum>
  <w:abstractNum w:abstractNumId="23" w15:restartNumberingAfterBreak="0">
    <w:nsid w:val="574D64ED"/>
    <w:multiLevelType w:val="multilevel"/>
    <w:tmpl w:val="530EA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DE0FE7"/>
    <w:multiLevelType w:val="multilevel"/>
    <w:tmpl w:val="A60EE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D90559"/>
    <w:multiLevelType w:val="multilevel"/>
    <w:tmpl w:val="A03A41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4277583"/>
    <w:multiLevelType w:val="multilevel"/>
    <w:tmpl w:val="D2963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666707"/>
    <w:multiLevelType w:val="multilevel"/>
    <w:tmpl w:val="9C026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4F3125"/>
    <w:multiLevelType w:val="multilevel"/>
    <w:tmpl w:val="36EEC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305328"/>
    <w:multiLevelType w:val="multilevel"/>
    <w:tmpl w:val="EA7AC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F3B7F92"/>
    <w:multiLevelType w:val="multilevel"/>
    <w:tmpl w:val="B01C9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1F6DAF"/>
    <w:multiLevelType w:val="multilevel"/>
    <w:tmpl w:val="57105A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A0600D9"/>
    <w:multiLevelType w:val="multilevel"/>
    <w:tmpl w:val="454E1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EFF52F0"/>
    <w:multiLevelType w:val="multilevel"/>
    <w:tmpl w:val="FD729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1084623">
    <w:abstractNumId w:val="19"/>
  </w:num>
  <w:num w:numId="2" w16cid:durableId="49308987">
    <w:abstractNumId w:val="20"/>
  </w:num>
  <w:num w:numId="3" w16cid:durableId="8801203">
    <w:abstractNumId w:val="3"/>
  </w:num>
  <w:num w:numId="4" w16cid:durableId="1722364545">
    <w:abstractNumId w:val="15"/>
  </w:num>
  <w:num w:numId="5" w16cid:durableId="1058550802">
    <w:abstractNumId w:val="25"/>
  </w:num>
  <w:num w:numId="6" w16cid:durableId="1152253975">
    <w:abstractNumId w:val="30"/>
  </w:num>
  <w:num w:numId="7" w16cid:durableId="539782463">
    <w:abstractNumId w:val="4"/>
  </w:num>
  <w:num w:numId="8" w16cid:durableId="917062264">
    <w:abstractNumId w:val="23"/>
  </w:num>
  <w:num w:numId="9" w16cid:durableId="2000040837">
    <w:abstractNumId w:val="10"/>
  </w:num>
  <w:num w:numId="10" w16cid:durableId="1640182655">
    <w:abstractNumId w:val="17"/>
  </w:num>
  <w:num w:numId="11" w16cid:durableId="413939226">
    <w:abstractNumId w:val="29"/>
  </w:num>
  <w:num w:numId="12" w16cid:durableId="875310950">
    <w:abstractNumId w:val="32"/>
  </w:num>
  <w:num w:numId="13" w16cid:durableId="1631548571">
    <w:abstractNumId w:val="11"/>
  </w:num>
  <w:num w:numId="14" w16cid:durableId="1216968366">
    <w:abstractNumId w:val="13"/>
  </w:num>
  <w:num w:numId="15" w16cid:durableId="46876461">
    <w:abstractNumId w:val="0"/>
  </w:num>
  <w:num w:numId="16" w16cid:durableId="1066949670">
    <w:abstractNumId w:val="6"/>
  </w:num>
  <w:num w:numId="17" w16cid:durableId="1115559657">
    <w:abstractNumId w:val="9"/>
  </w:num>
  <w:num w:numId="18" w16cid:durableId="266928339">
    <w:abstractNumId w:val="8"/>
  </w:num>
  <w:num w:numId="19" w16cid:durableId="1940328362">
    <w:abstractNumId w:val="1"/>
  </w:num>
  <w:num w:numId="20" w16cid:durableId="697702287">
    <w:abstractNumId w:val="2"/>
  </w:num>
  <w:num w:numId="21" w16cid:durableId="275983608">
    <w:abstractNumId w:val="16"/>
  </w:num>
  <w:num w:numId="22" w16cid:durableId="1057555783">
    <w:abstractNumId w:val="14"/>
  </w:num>
  <w:num w:numId="23" w16cid:durableId="1527400095">
    <w:abstractNumId w:val="31"/>
  </w:num>
  <w:num w:numId="24" w16cid:durableId="575550601">
    <w:abstractNumId w:val="28"/>
  </w:num>
  <w:num w:numId="25" w16cid:durableId="183831312">
    <w:abstractNumId w:val="33"/>
  </w:num>
  <w:num w:numId="26" w16cid:durableId="1496872340">
    <w:abstractNumId w:val="21"/>
  </w:num>
  <w:num w:numId="27" w16cid:durableId="90661888">
    <w:abstractNumId w:val="26"/>
  </w:num>
  <w:num w:numId="28" w16cid:durableId="1890921332">
    <w:abstractNumId w:val="12"/>
  </w:num>
  <w:num w:numId="29" w16cid:durableId="160317239">
    <w:abstractNumId w:val="27"/>
  </w:num>
  <w:num w:numId="30" w16cid:durableId="1639215743">
    <w:abstractNumId w:val="24"/>
  </w:num>
  <w:num w:numId="31" w16cid:durableId="406195971">
    <w:abstractNumId w:val="18"/>
  </w:num>
  <w:num w:numId="32" w16cid:durableId="463088262">
    <w:abstractNumId w:val="7"/>
  </w:num>
  <w:num w:numId="33" w16cid:durableId="1672416658">
    <w:abstractNumId w:val="5"/>
  </w:num>
  <w:num w:numId="34" w16cid:durableId="15963987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wtjA3N7A0NrYwMrZU0lEKTi0uzszPAykwqgUAPG5fTSwAAAA="/>
  </w:docVars>
  <w:rsids>
    <w:rsidRoot w:val="00AF7CF4"/>
    <w:rsid w:val="0000543F"/>
    <w:rsid w:val="000103E4"/>
    <w:rsid w:val="0001575E"/>
    <w:rsid w:val="000272E1"/>
    <w:rsid w:val="00032D65"/>
    <w:rsid w:val="000411F0"/>
    <w:rsid w:val="0004202D"/>
    <w:rsid w:val="00066E69"/>
    <w:rsid w:val="00066E91"/>
    <w:rsid w:val="0007171A"/>
    <w:rsid w:val="00086956"/>
    <w:rsid w:val="00087F0D"/>
    <w:rsid w:val="00087FC8"/>
    <w:rsid w:val="00091059"/>
    <w:rsid w:val="000B03BE"/>
    <w:rsid w:val="000B1E79"/>
    <w:rsid w:val="000B22AA"/>
    <w:rsid w:val="000B76AC"/>
    <w:rsid w:val="000B7DFC"/>
    <w:rsid w:val="000B7F49"/>
    <w:rsid w:val="000C2054"/>
    <w:rsid w:val="000C6A37"/>
    <w:rsid w:val="000C73E7"/>
    <w:rsid w:val="000E1B3B"/>
    <w:rsid w:val="001038C0"/>
    <w:rsid w:val="00105F12"/>
    <w:rsid w:val="00111ED2"/>
    <w:rsid w:val="00113A0D"/>
    <w:rsid w:val="00135A0C"/>
    <w:rsid w:val="00136C4F"/>
    <w:rsid w:val="00150783"/>
    <w:rsid w:val="0016192B"/>
    <w:rsid w:val="00190B05"/>
    <w:rsid w:val="0019100E"/>
    <w:rsid w:val="00193EA2"/>
    <w:rsid w:val="001952A2"/>
    <w:rsid w:val="001A2580"/>
    <w:rsid w:val="001A6373"/>
    <w:rsid w:val="001B4592"/>
    <w:rsid w:val="001C0A7D"/>
    <w:rsid w:val="001C172D"/>
    <w:rsid w:val="001C4997"/>
    <w:rsid w:val="001C501B"/>
    <w:rsid w:val="001E5562"/>
    <w:rsid w:val="001F52CF"/>
    <w:rsid w:val="00211F85"/>
    <w:rsid w:val="00217E0D"/>
    <w:rsid w:val="00225EA2"/>
    <w:rsid w:val="00235D65"/>
    <w:rsid w:val="002473FD"/>
    <w:rsid w:val="002479BD"/>
    <w:rsid w:val="00262BE1"/>
    <w:rsid w:val="0026403F"/>
    <w:rsid w:val="002665D3"/>
    <w:rsid w:val="00275D46"/>
    <w:rsid w:val="00277B06"/>
    <w:rsid w:val="00282ADE"/>
    <w:rsid w:val="002927B2"/>
    <w:rsid w:val="002A4D75"/>
    <w:rsid w:val="002C2825"/>
    <w:rsid w:val="002D0A0D"/>
    <w:rsid w:val="002E13EB"/>
    <w:rsid w:val="002E1838"/>
    <w:rsid w:val="002E2825"/>
    <w:rsid w:val="002E5918"/>
    <w:rsid w:val="002E78B1"/>
    <w:rsid w:val="002F143F"/>
    <w:rsid w:val="00304D8E"/>
    <w:rsid w:val="00306EBB"/>
    <w:rsid w:val="00337705"/>
    <w:rsid w:val="00342883"/>
    <w:rsid w:val="00343962"/>
    <w:rsid w:val="0034605E"/>
    <w:rsid w:val="00352120"/>
    <w:rsid w:val="00365304"/>
    <w:rsid w:val="00366FB6"/>
    <w:rsid w:val="00381794"/>
    <w:rsid w:val="0039194F"/>
    <w:rsid w:val="003A4B01"/>
    <w:rsid w:val="003D77DC"/>
    <w:rsid w:val="003F4D2E"/>
    <w:rsid w:val="004059FC"/>
    <w:rsid w:val="00410A9A"/>
    <w:rsid w:val="00412A46"/>
    <w:rsid w:val="00414685"/>
    <w:rsid w:val="004155CF"/>
    <w:rsid w:val="004423DF"/>
    <w:rsid w:val="004435B2"/>
    <w:rsid w:val="00447622"/>
    <w:rsid w:val="00455BB9"/>
    <w:rsid w:val="00483C74"/>
    <w:rsid w:val="00486278"/>
    <w:rsid w:val="004929B2"/>
    <w:rsid w:val="004A0FFC"/>
    <w:rsid w:val="004A7C3A"/>
    <w:rsid w:val="004C153C"/>
    <w:rsid w:val="004C1A06"/>
    <w:rsid w:val="004C4667"/>
    <w:rsid w:val="004C4FA5"/>
    <w:rsid w:val="004D71B2"/>
    <w:rsid w:val="004E3CA1"/>
    <w:rsid w:val="004E6E05"/>
    <w:rsid w:val="004F07A0"/>
    <w:rsid w:val="00515C59"/>
    <w:rsid w:val="00521817"/>
    <w:rsid w:val="00531889"/>
    <w:rsid w:val="00535B60"/>
    <w:rsid w:val="00566DE2"/>
    <w:rsid w:val="00571E29"/>
    <w:rsid w:val="0057745B"/>
    <w:rsid w:val="00584CAC"/>
    <w:rsid w:val="00596071"/>
    <w:rsid w:val="005A130A"/>
    <w:rsid w:val="005A22CC"/>
    <w:rsid w:val="005B3A8B"/>
    <w:rsid w:val="005B3F09"/>
    <w:rsid w:val="005B615D"/>
    <w:rsid w:val="005B6781"/>
    <w:rsid w:val="005B6FEE"/>
    <w:rsid w:val="005C2605"/>
    <w:rsid w:val="005D340A"/>
    <w:rsid w:val="005F3E34"/>
    <w:rsid w:val="005F7A47"/>
    <w:rsid w:val="00600FCF"/>
    <w:rsid w:val="00604303"/>
    <w:rsid w:val="00605998"/>
    <w:rsid w:val="00606D53"/>
    <w:rsid w:val="00611898"/>
    <w:rsid w:val="00612AE4"/>
    <w:rsid w:val="00663619"/>
    <w:rsid w:val="0067032A"/>
    <w:rsid w:val="006712E1"/>
    <w:rsid w:val="00676EE5"/>
    <w:rsid w:val="00685C78"/>
    <w:rsid w:val="006962E5"/>
    <w:rsid w:val="006A01A6"/>
    <w:rsid w:val="006A30A2"/>
    <w:rsid w:val="006C6378"/>
    <w:rsid w:val="006D4C8A"/>
    <w:rsid w:val="006D4D0E"/>
    <w:rsid w:val="006E2B43"/>
    <w:rsid w:val="006E4B27"/>
    <w:rsid w:val="006E7FFB"/>
    <w:rsid w:val="006F4BE4"/>
    <w:rsid w:val="00726D7B"/>
    <w:rsid w:val="00727DFA"/>
    <w:rsid w:val="00764241"/>
    <w:rsid w:val="00764717"/>
    <w:rsid w:val="007700CA"/>
    <w:rsid w:val="00774515"/>
    <w:rsid w:val="007829A8"/>
    <w:rsid w:val="007A35F1"/>
    <w:rsid w:val="007A5A5A"/>
    <w:rsid w:val="007B4170"/>
    <w:rsid w:val="007B6C0C"/>
    <w:rsid w:val="007C6352"/>
    <w:rsid w:val="007D2009"/>
    <w:rsid w:val="007D4335"/>
    <w:rsid w:val="007E4247"/>
    <w:rsid w:val="007F3253"/>
    <w:rsid w:val="00804369"/>
    <w:rsid w:val="008201EC"/>
    <w:rsid w:val="008210D2"/>
    <w:rsid w:val="008224C7"/>
    <w:rsid w:val="008377F0"/>
    <w:rsid w:val="008413D7"/>
    <w:rsid w:val="00850A58"/>
    <w:rsid w:val="00853411"/>
    <w:rsid w:val="00884D6E"/>
    <w:rsid w:val="008867E5"/>
    <w:rsid w:val="0089107F"/>
    <w:rsid w:val="008921F7"/>
    <w:rsid w:val="00895BE3"/>
    <w:rsid w:val="00896E63"/>
    <w:rsid w:val="008B6A98"/>
    <w:rsid w:val="008B7DCF"/>
    <w:rsid w:val="008D3D80"/>
    <w:rsid w:val="008F0F5B"/>
    <w:rsid w:val="009104E9"/>
    <w:rsid w:val="00910E65"/>
    <w:rsid w:val="0092114D"/>
    <w:rsid w:val="009240B1"/>
    <w:rsid w:val="00927262"/>
    <w:rsid w:val="009305D6"/>
    <w:rsid w:val="00943764"/>
    <w:rsid w:val="0094495A"/>
    <w:rsid w:val="00953C07"/>
    <w:rsid w:val="0098280A"/>
    <w:rsid w:val="009A1190"/>
    <w:rsid w:val="009B48E6"/>
    <w:rsid w:val="009C3174"/>
    <w:rsid w:val="009D1CA0"/>
    <w:rsid w:val="009E4F80"/>
    <w:rsid w:val="00A032DD"/>
    <w:rsid w:val="00A21B2F"/>
    <w:rsid w:val="00A34A8F"/>
    <w:rsid w:val="00A429FC"/>
    <w:rsid w:val="00A43A01"/>
    <w:rsid w:val="00A442BE"/>
    <w:rsid w:val="00A51B00"/>
    <w:rsid w:val="00A618B2"/>
    <w:rsid w:val="00A67D57"/>
    <w:rsid w:val="00A8248E"/>
    <w:rsid w:val="00AA2BA3"/>
    <w:rsid w:val="00AA5D04"/>
    <w:rsid w:val="00AB783B"/>
    <w:rsid w:val="00AB7F71"/>
    <w:rsid w:val="00AC55A2"/>
    <w:rsid w:val="00AF66D1"/>
    <w:rsid w:val="00AF7CF4"/>
    <w:rsid w:val="00B01900"/>
    <w:rsid w:val="00B01A76"/>
    <w:rsid w:val="00B15FEA"/>
    <w:rsid w:val="00B27AF0"/>
    <w:rsid w:val="00B40D1F"/>
    <w:rsid w:val="00B42EE3"/>
    <w:rsid w:val="00B55F06"/>
    <w:rsid w:val="00B562E4"/>
    <w:rsid w:val="00B6280B"/>
    <w:rsid w:val="00B63624"/>
    <w:rsid w:val="00B64F98"/>
    <w:rsid w:val="00B66C17"/>
    <w:rsid w:val="00B67BB6"/>
    <w:rsid w:val="00B72270"/>
    <w:rsid w:val="00B7762F"/>
    <w:rsid w:val="00B824C5"/>
    <w:rsid w:val="00B94ACF"/>
    <w:rsid w:val="00B97A0B"/>
    <w:rsid w:val="00BB5879"/>
    <w:rsid w:val="00BC3A3A"/>
    <w:rsid w:val="00BC7D0C"/>
    <w:rsid w:val="00BD2DA3"/>
    <w:rsid w:val="00BE27E4"/>
    <w:rsid w:val="00BE2E61"/>
    <w:rsid w:val="00BE3902"/>
    <w:rsid w:val="00BE3E37"/>
    <w:rsid w:val="00BF0B97"/>
    <w:rsid w:val="00BF1CAF"/>
    <w:rsid w:val="00BF4CB0"/>
    <w:rsid w:val="00C14537"/>
    <w:rsid w:val="00C20E06"/>
    <w:rsid w:val="00C438B8"/>
    <w:rsid w:val="00C529B6"/>
    <w:rsid w:val="00C66A11"/>
    <w:rsid w:val="00C80118"/>
    <w:rsid w:val="00C92536"/>
    <w:rsid w:val="00C96653"/>
    <w:rsid w:val="00C9771C"/>
    <w:rsid w:val="00CB1824"/>
    <w:rsid w:val="00CC3952"/>
    <w:rsid w:val="00CF131F"/>
    <w:rsid w:val="00CF16C2"/>
    <w:rsid w:val="00CF74A0"/>
    <w:rsid w:val="00D0616A"/>
    <w:rsid w:val="00D111E6"/>
    <w:rsid w:val="00D22ECC"/>
    <w:rsid w:val="00D23C28"/>
    <w:rsid w:val="00D31A79"/>
    <w:rsid w:val="00D35C72"/>
    <w:rsid w:val="00D46D3B"/>
    <w:rsid w:val="00D6587B"/>
    <w:rsid w:val="00D804BF"/>
    <w:rsid w:val="00D95E54"/>
    <w:rsid w:val="00DA78B0"/>
    <w:rsid w:val="00DC002D"/>
    <w:rsid w:val="00DC66A8"/>
    <w:rsid w:val="00DD4B51"/>
    <w:rsid w:val="00DE22C0"/>
    <w:rsid w:val="00DE355E"/>
    <w:rsid w:val="00E041BD"/>
    <w:rsid w:val="00E23664"/>
    <w:rsid w:val="00E241AD"/>
    <w:rsid w:val="00E27D0F"/>
    <w:rsid w:val="00E30773"/>
    <w:rsid w:val="00E33C9E"/>
    <w:rsid w:val="00E60395"/>
    <w:rsid w:val="00E6538C"/>
    <w:rsid w:val="00E93DE5"/>
    <w:rsid w:val="00EA3F7D"/>
    <w:rsid w:val="00EB1313"/>
    <w:rsid w:val="00EC088F"/>
    <w:rsid w:val="00EC4E9D"/>
    <w:rsid w:val="00ED2304"/>
    <w:rsid w:val="00EE35E8"/>
    <w:rsid w:val="00F231F2"/>
    <w:rsid w:val="00F23400"/>
    <w:rsid w:val="00F34D3F"/>
    <w:rsid w:val="00F35458"/>
    <w:rsid w:val="00F36F94"/>
    <w:rsid w:val="00F417C9"/>
    <w:rsid w:val="00F41F6A"/>
    <w:rsid w:val="00F50217"/>
    <w:rsid w:val="00F66601"/>
    <w:rsid w:val="00F814B8"/>
    <w:rsid w:val="00F90351"/>
    <w:rsid w:val="00F928B8"/>
    <w:rsid w:val="00F942C1"/>
    <w:rsid w:val="00FA0D3D"/>
    <w:rsid w:val="00FA40E5"/>
    <w:rsid w:val="00FB28EA"/>
    <w:rsid w:val="00FB320A"/>
    <w:rsid w:val="00FB6B0F"/>
    <w:rsid w:val="00FC10B1"/>
    <w:rsid w:val="00FC2D39"/>
    <w:rsid w:val="00FE7E2D"/>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05CBF7"/>
  <w15:docId w15:val="{0A2853AB-0FF7-4E9A-A136-9C30292A6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DM Sans" w:eastAsia="DM Sans" w:hAnsi="DM Sans" w:cs="DM Sans"/>
        <w:color w:val="0B3C4F"/>
        <w:sz w:val="22"/>
        <w:szCs w:val="22"/>
        <w:lang w:val="en-GB" w:eastAsia="ro-RO" w:bidi="ar-SA"/>
      </w:rPr>
    </w:rPrDefault>
    <w:pPrDefault>
      <w:pPr>
        <w:spacing w:before="240" w:after="24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after="80"/>
      <w:outlineLvl w:val="4"/>
    </w:pPr>
    <w:rPr>
      <w:color w:val="666666"/>
    </w:rPr>
  </w:style>
  <w:style w:type="paragraph" w:styleId="Heading6">
    <w:name w:val="heading 6"/>
    <w:basedOn w:val="Normal"/>
    <w:next w:val="Normal"/>
    <w:uiPriority w:val="9"/>
    <w:semiHidden/>
    <w:unhideWhenUsed/>
    <w:qFormat/>
    <w:pPr>
      <w:keepNext/>
      <w:keepLines/>
      <w:spacing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0" w:after="0"/>
      <w:jc w:val="center"/>
    </w:pPr>
    <w:rPr>
      <w:rFonts w:ascii="Space Grotesk" w:eastAsia="Space Grotesk" w:hAnsi="Space Grotesk" w:cs="Space Grotesk"/>
      <w:b/>
      <w:color w:val="4E4EEE"/>
      <w:sz w:val="26"/>
      <w:szCs w:val="26"/>
    </w:rPr>
  </w:style>
  <w:style w:type="table" w:customStyle="1" w:styleId="TableNormal1">
    <w:name w:val="TableNormal"/>
    <w:tblPr>
      <w:tblCellMar>
        <w:top w:w="0" w:type="dxa"/>
        <w:left w:w="0" w:type="dxa"/>
        <w:bottom w:w="0" w:type="dxa"/>
        <w:right w:w="0" w:type="dxa"/>
      </w:tblCellMar>
    </w:tblPr>
  </w:style>
  <w:style w:type="table" w:customStyle="1" w:styleId="TableNormal2">
    <w:name w:val="TableNormal"/>
    <w:tblPr>
      <w:tblCellMar>
        <w:top w:w="0" w:type="dxa"/>
        <w:left w:w="0" w:type="dxa"/>
        <w:bottom w:w="0" w:type="dxa"/>
        <w:right w:w="0" w:type="dxa"/>
      </w:tblCellMar>
    </w:tblPr>
  </w:style>
  <w:style w:type="table" w:customStyle="1" w:styleId="TableNormal3">
    <w:name w:val="TableNormal"/>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096B5C"/>
    <w:rPr>
      <w:sz w:val="16"/>
      <w:szCs w:val="16"/>
    </w:rPr>
  </w:style>
  <w:style w:type="paragraph" w:styleId="CommentText">
    <w:name w:val="annotation text"/>
    <w:basedOn w:val="Normal"/>
    <w:link w:val="CommentTextChar"/>
    <w:uiPriority w:val="99"/>
    <w:unhideWhenUsed/>
    <w:rsid w:val="00096B5C"/>
    <w:pPr>
      <w:spacing w:line="240" w:lineRule="auto"/>
    </w:pPr>
    <w:rPr>
      <w:sz w:val="20"/>
      <w:szCs w:val="20"/>
    </w:rPr>
  </w:style>
  <w:style w:type="character" w:customStyle="1" w:styleId="CommentTextChar">
    <w:name w:val="Comment Text Char"/>
    <w:basedOn w:val="DefaultParagraphFont"/>
    <w:link w:val="CommentText"/>
    <w:uiPriority w:val="99"/>
    <w:rsid w:val="00096B5C"/>
    <w:rPr>
      <w:sz w:val="20"/>
      <w:szCs w:val="20"/>
    </w:rPr>
  </w:style>
  <w:style w:type="paragraph" w:styleId="CommentSubject">
    <w:name w:val="annotation subject"/>
    <w:basedOn w:val="CommentText"/>
    <w:next w:val="CommentText"/>
    <w:link w:val="CommentSubjectChar"/>
    <w:uiPriority w:val="99"/>
    <w:semiHidden/>
    <w:unhideWhenUsed/>
    <w:rsid w:val="00096B5C"/>
    <w:rPr>
      <w:b/>
      <w:bCs/>
    </w:rPr>
  </w:style>
  <w:style w:type="character" w:customStyle="1" w:styleId="CommentSubjectChar">
    <w:name w:val="Comment Subject Char"/>
    <w:basedOn w:val="CommentTextChar"/>
    <w:link w:val="CommentSubject"/>
    <w:uiPriority w:val="99"/>
    <w:semiHidden/>
    <w:rsid w:val="00096B5C"/>
    <w:rPr>
      <w:b/>
      <w:bCs/>
      <w:sz w:val="20"/>
      <w:szCs w:val="20"/>
    </w:rPr>
  </w:style>
  <w:style w:type="character" w:styleId="Hyperlink">
    <w:name w:val="Hyperlink"/>
    <w:basedOn w:val="DefaultParagraphFont"/>
    <w:uiPriority w:val="99"/>
    <w:unhideWhenUsed/>
    <w:rsid w:val="00130872"/>
    <w:rPr>
      <w:color w:val="0000FF" w:themeColor="hyperlink"/>
      <w:u w:val="single"/>
    </w:rPr>
  </w:style>
  <w:style w:type="character" w:customStyle="1" w:styleId="UnresolvedMention1">
    <w:name w:val="Unresolved Mention1"/>
    <w:basedOn w:val="DefaultParagraphFont"/>
    <w:uiPriority w:val="99"/>
    <w:semiHidden/>
    <w:unhideWhenUsed/>
    <w:rsid w:val="00130872"/>
    <w:rPr>
      <w:color w:val="605E5C"/>
      <w:shd w:val="clear" w:color="auto" w:fill="E1DFDD"/>
    </w:rPr>
  </w:style>
  <w:style w:type="paragraph" w:styleId="ListParagraph">
    <w:name w:val="List Paragraph"/>
    <w:aliases w:val="Akapit z listą BS,Outlines a.b.c.,List_Paragraph,Multilevel para_II,Akapit z lista BS,Normal bullet 2,List1,Forth level,body 2,List Paragraph compact,Paragraphe de liste 2,Reference list,Bullet list,Numbered List,Paragraph,List Paragraph1"/>
    <w:basedOn w:val="Normal"/>
    <w:link w:val="ListParagraphChar"/>
    <w:uiPriority w:val="34"/>
    <w:qFormat/>
    <w:rsid w:val="00130872"/>
    <w:pPr>
      <w:ind w:left="720"/>
      <w:contextualSpacing/>
    </w:pPr>
  </w:style>
  <w:style w:type="paragraph" w:styleId="Header">
    <w:name w:val="header"/>
    <w:basedOn w:val="Normal"/>
    <w:link w:val="HeaderChar"/>
    <w:uiPriority w:val="99"/>
    <w:unhideWhenUsed/>
    <w:rsid w:val="000A03BF"/>
    <w:pPr>
      <w:tabs>
        <w:tab w:val="center" w:pos="4680"/>
        <w:tab w:val="right" w:pos="9360"/>
      </w:tabs>
      <w:spacing w:before="0" w:after="0" w:line="240" w:lineRule="auto"/>
      <w:jc w:val="left"/>
    </w:pPr>
    <w:rPr>
      <w:rFonts w:ascii="Times New Roman" w:eastAsia="Times New Roman" w:hAnsi="Times New Roman" w:cs="Times New Roman"/>
      <w:color w:val="auto"/>
      <w:sz w:val="20"/>
      <w:szCs w:val="20"/>
      <w:lang w:val="en-US" w:eastAsia="en-US"/>
    </w:rPr>
  </w:style>
  <w:style w:type="character" w:customStyle="1" w:styleId="HeaderChar">
    <w:name w:val="Header Char"/>
    <w:basedOn w:val="DefaultParagraphFont"/>
    <w:link w:val="Header"/>
    <w:uiPriority w:val="99"/>
    <w:rsid w:val="000A03BF"/>
    <w:rPr>
      <w:rFonts w:ascii="Times New Roman" w:eastAsia="Times New Roman" w:hAnsi="Times New Roman" w:cs="Times New Roman"/>
      <w:color w:val="auto"/>
      <w:sz w:val="20"/>
      <w:szCs w:val="20"/>
      <w:lang w:val="en-US" w:eastAsia="en-US"/>
    </w:rPr>
  </w:style>
  <w:style w:type="table" w:styleId="TableGrid">
    <w:name w:val="Table Grid"/>
    <w:basedOn w:val="TableNormal"/>
    <w:uiPriority w:val="39"/>
    <w:rsid w:val="000A03BF"/>
    <w:pPr>
      <w:spacing w:before="0" w:after="0" w:line="240" w:lineRule="auto"/>
      <w:jc w:val="left"/>
    </w:pPr>
    <w:rPr>
      <w:rFonts w:asciiTheme="minorHAnsi" w:eastAsiaTheme="minorHAnsi" w:hAnsiTheme="minorHAnsi" w:cstheme="minorBidi"/>
      <w:color w:val="auto"/>
      <w:kern w:val="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Akapit z listą BS Char,Outlines a.b.c. Char,List_Paragraph Char,Multilevel para_II Char,Akapit z lista BS Char,Normal bullet 2 Char,List1 Char,Forth level Char,body 2 Char,List Paragraph compact Char,Paragraphe de liste 2 Char"/>
    <w:link w:val="ListParagraph"/>
    <w:uiPriority w:val="34"/>
    <w:qFormat/>
    <w:locked/>
    <w:rsid w:val="000A03BF"/>
  </w:style>
  <w:style w:type="paragraph" w:styleId="Subtitle">
    <w:name w:val="Subtitle"/>
    <w:basedOn w:val="Normal"/>
    <w:next w:val="Normal"/>
    <w:uiPriority w:val="11"/>
    <w:qFormat/>
    <w:pPr>
      <w:keepNext/>
      <w:keepLines/>
      <w:spacing w:after="0"/>
    </w:pPr>
    <w:rPr>
      <w:rFonts w:ascii="DM Sans SemiBold" w:eastAsia="DM Sans SemiBold" w:hAnsi="DM Sans SemiBold" w:cs="DM Sans SemiBold"/>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Footer">
    <w:name w:val="footer"/>
    <w:basedOn w:val="Normal"/>
    <w:link w:val="FooterChar"/>
    <w:uiPriority w:val="99"/>
    <w:unhideWhenUsed/>
    <w:rsid w:val="006A30A2"/>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A30A2"/>
  </w:style>
  <w:style w:type="paragraph" w:styleId="NormalWeb">
    <w:name w:val="Normal (Web)"/>
    <w:basedOn w:val="Normal"/>
    <w:uiPriority w:val="99"/>
    <w:semiHidden/>
    <w:unhideWhenUsed/>
    <w:rsid w:val="00C438B8"/>
    <w:rPr>
      <w:rFonts w:ascii="Times New Roman" w:hAnsi="Times New Roman" w:cs="Times New Roman"/>
      <w:sz w:val="24"/>
      <w:szCs w:val="24"/>
    </w:rPr>
  </w:style>
  <w:style w:type="character" w:styleId="Strong">
    <w:name w:val="Strong"/>
    <w:basedOn w:val="DefaultParagraphFont"/>
    <w:uiPriority w:val="22"/>
    <w:qFormat/>
    <w:rsid w:val="006712E1"/>
    <w:rPr>
      <w:b/>
      <w:bCs/>
    </w:rPr>
  </w:style>
  <w:style w:type="paragraph" w:styleId="BalloonText">
    <w:name w:val="Balloon Text"/>
    <w:basedOn w:val="Normal"/>
    <w:link w:val="BalloonTextChar"/>
    <w:uiPriority w:val="99"/>
    <w:semiHidden/>
    <w:unhideWhenUsed/>
    <w:rsid w:val="00BF4CB0"/>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4CB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8838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T5Ts6zsUU1vZCbbmq07jzgXocfQ==">CgMxLjAyDmguemNlMmhibjhxbWNxMg5oLnpjZTJoYm44cW1jcTIOaC56Y2UyaGJuOHFtY3EyDmguemNlMmhibjhxbWNxMg5oLnpjZTJoYm44cW1jcTIOaC56Y2UyaGJuOHFtY3EyDmguemNlMmhibjhxbWNxMg5oLnpjZTJoYm44cW1jcTIOaC56Y2UyaGJuOHFtY3EyDmguemNlMmhibjhxbWNxMg5oLnpjZTJoYm44cW1jcTIOaC56Y2UyaGJuOHFtY3EyDmguemNlMmhibjhxbWNxMg5oLnpjZTJoYm44cW1jcTIOaC56Y2UyaGJuOHFtY3EyDmguemNlMmhibjhxbWNxMg5oLnpjZTJoYm44cW1jcTIOaC56Y2UyaGJuOHFtY3EyDmguemNlMmhibjhxbWNxMg5oLnpjZTJoYm44cW1jcTIOaC56Y2UyaGJuOHFtY3EyDmguemNlMmhibjhxbWNxMg5oLnpjZTJoYm44cW1jcTIOaC56Y2UyaGJuOHFtY3EyDmguemNlMmhibjhxbWNxMg5oLnpjZTJoYm44cW1jcTIOaC56Y2UyaGJuOHFtY3EyDmguemNlMmhibjhxbWNxMg5oLm55MjV0MTJmdWJqajIOaC5ueTI1dDEyZnViamoyDmgubnkyNXQxMmZ1YmpqMg5oLm55MjV0MTJmdWJqajIOaC5ueTI1dDEyZnViamoyDmgubnkyNXQxMmZ1YmpqMg5oLm55MjV0MTJmdWJqajIOaC5ueTI1dDEyZnViamoyDmgubnkyNXQxMmZ1YmpqMg5oLm55MjV0MTJmdWJqajIOaC5ueTI1dDEyZnViamoyDmgubnkyNXQxMmZ1YmpqMg5oLm55MjV0MTJmdWJqajIOaC5ueTI1dDEyZnViamoyDmgubnkyNXQxMmZ1YmpqMg5oLm55MjV0MTJmdWJqajIOaC5ueTI1dDEyZnViamoyDmgubnkyNXQxMmZ1YmpqMg5oLm55MjV0MTJmdWJqajIOaC5ueTI1dDEyZnViamoyDmgubnkyNXQxMmZ1YmpqMg5oLnFoMTQ4cDg4eGlnMjIOaC5tOWN6OXlhcWY1Y3MyDmguaXl4cm0yeTkyNHlzMg5oLmVtdHMzY3U5MDgyZTIOaC41dHZzaGltNHkwb3cyDmguYWRzaHMwdGgzdml0Mg5oLjdrYXZucnZsZDZkdTIOaC42ZDEzOWxjcmRzdzkyDmguZHRrd2F2cTAzZjh6Mg5oLmFjcmpobHk5Nmp0eDIOaC5rMXU2ZGhoZXJ5czAyDmgubXZ1bmt6bjJ6MjQwMg5oLmFjOG5ud2ZqcjAzYTIOaC5oZnlyd2Q0bzJhZGkyDmgud2NncHI5YmQ0bjV3Mg5oLjVmcmExd2Y0bTRrdTIOaC5yb3Fja2R5eGgyMDUyDmgubW5henAxcmVneGdwMg5oLjc3dTB3ZDlpbnIyMzIOaC5qZXp4ZjM0eHdmNHcyDmguM2g5YWYyNDRhbGRhMg5oLjY1OGh3c2RocmlkMjIOaC5rbjA1dWUxaWE5cnQyDmgueTF4MGZkcWlsbmx2Mg5oLjIzYnNvY21jdTE2ZjgAciExU3FHOXlrYjNEY25Td3JkajBES2NWZE1PSXNfMUxQRFg=</go:docsCustomData>
</go:gDocsCustomXmlDataStorage>
</file>

<file path=customXml/itemProps1.xml><?xml version="1.0" encoding="utf-8"?>
<ds:datastoreItem xmlns:ds="http://schemas.openxmlformats.org/officeDocument/2006/customXml" ds:itemID="{B00E8631-157C-42B6-8035-572E2D7B324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Pages>
  <Words>245</Words>
  <Characters>142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serxp</Company>
  <LinksUpToDate>false</LinksUpToDate>
  <CharactersWithSpaces>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achita Vlad-Bubulac</cp:lastModifiedBy>
  <cp:revision>16</cp:revision>
  <dcterms:created xsi:type="dcterms:W3CDTF">2025-11-21T14:17:00Z</dcterms:created>
  <dcterms:modified xsi:type="dcterms:W3CDTF">2025-11-24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78ca77-8482-43c3-af18-c15c8cc4a5f6</vt:lpwstr>
  </property>
</Properties>
</file>